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Curriculum Developer position at [Organization Name] in Israel Jerusalem. As an experienced educator and curriculum specialist, I am deeply passionate about shaping educational frameworks that empower students, teachers, and communities. My background in developing innovative curricula, combined with a profound understanding of the unique educational landscape in Israel Jerusalem, positions me to contribute meaningfully to your mission of fostering academic excellence and cultural enrichment.</w:t>
      </w:r>
    </w:p>
    <w:p>
      <w:pPr>
        <w:pStyle w:val="BodyText"/>
      </w:pPr>
      <w:r>
        <w:t xml:space="preserve">With over [X years] of experience in curriculum development across diverse educational settings, I have honed my ability to design programs that align with national standards while addressing local needs. My work has focused on integrating technology, promoting critical thinking, and ensuring inclusivity—principles that are particularly vital in a dynamic region like Israel Jerusalem. This city’s rich cultural tapestry and historical significance make it a unique hub for education, where curricula must reflect both global competencies and local contextual relevance. I am eager to bring my expertise to an institution that values innovation and responsiveness to the needs of its students.</w:t>
      </w:r>
    </w:p>
    <w:bookmarkStart w:id="20" w:name="why-israel-jerusalem"/>
    <w:p>
      <w:pPr>
        <w:pStyle w:val="Heading2"/>
      </w:pPr>
      <w:r>
        <w:t xml:space="preserve">Why Israel Jerusalem?</w:t>
      </w:r>
    </w:p>
    <w:p>
      <w:pPr>
        <w:pStyle w:val="FirstParagraph"/>
      </w:pPr>
      <w:r>
        <w:t xml:space="preserve">Israel Jerusalem is not only a city of historical and religious significance but also a vibrant center for education, research, and cultural exchange. As a Curriculum Developer, I understand the importance of creating educational materials that resonate with the values and challenges of this region. The city’s diverse population—comprising Jewish, Arab, Christian, and other communities—demands curricula that celebrate diversity while fostering mutual respect and understanding. My experience in designing cross-cultural programs has prepared me to navigate these complexities effectively.</w:t>
      </w:r>
    </w:p>
    <w:p>
      <w:pPr>
        <w:pStyle w:val="BodyText"/>
      </w:pPr>
      <w:r>
        <w:t xml:space="preserve">Moreover, Jerusalem’s educational institutions are at the forefront of integrating modern pedagogical approaches with traditional teachings. This balance is essential for preparing students to thrive in an increasingly interconnected world. I have worked on projects that emphasize interdisciplinary learning, STEM integration, and ethical education—areas that align with the forward-thinking vision of schools and organizations in Israel Jerusalem.</w:t>
      </w:r>
    </w:p>
    <w:bookmarkEnd w:id="20"/>
    <w:bookmarkStart w:id="21" w:name="my-expertise-as-a-curriculum-developer"/>
    <w:p>
      <w:pPr>
        <w:pStyle w:val="Heading2"/>
      </w:pPr>
      <w:r>
        <w:t xml:space="preserve">My Expertise as a Curriculum Developer</w:t>
      </w:r>
    </w:p>
    <w:p>
      <w:pPr>
        <w:pStyle w:val="FirstParagraph"/>
      </w:pPr>
      <w:r>
        <w:t xml:space="preserve">As a Curriculum Developer, I specialize in creating structured, engaging, and adaptable learning experiences. My work spans from early childhood education to higher learning, ensuring that curricula are age-appropriate, culturally sensitive, and aligned with institutional goals. For instance, I recently led the development of a K-12 science curriculum that incorporated real-world problem-solving and collaborative projects, which significantly improved student engagement and achievement.</w:t>
      </w:r>
    </w:p>
    <w:p>
      <w:pPr>
        <w:pStyle w:val="BodyText"/>
      </w:pPr>
      <w:r>
        <w:t xml:space="preserve">One of my key strengths is my ability to collaborate with educators, administrators, and stakeholders to co-create curricula that meet specific needs. In my previous role at [Previous Organization], I partnered with teachers to design a professional development program focused on inclusive education. This initiative not only enhanced classroom practices but also fostered a more supportive learning environment for students from diverse backgrounds. Such experiences have taught me the value of teamwork and the importance of listening to the voices of those who will implement the curriculum.</w:t>
      </w:r>
    </w:p>
    <w:p>
      <w:pPr>
        <w:pStyle w:val="BodyText"/>
      </w:pPr>
      <w:r>
        <w:t xml:space="preserve">I am also well-versed in leveraging technology to enhance teaching and learning. From developing digital resources to integrating online platforms, I ensure that curricula are accessible, interactive, and relevant. In Jerusalem’s context, where technology is increasingly used to bridge gaps between communities and promote innovation, this skill is particularly valuable.</w:t>
      </w:r>
    </w:p>
    <w:bookmarkEnd w:id="21"/>
    <w:bookmarkStart w:id="22" w:name="adapting-to-the-local-context"/>
    <w:p>
      <w:pPr>
        <w:pStyle w:val="Heading2"/>
      </w:pPr>
      <w:r>
        <w:t xml:space="preserve">Adapting to the Local Context</w:t>
      </w:r>
    </w:p>
    <w:p>
      <w:pPr>
        <w:pStyle w:val="FirstParagraph"/>
      </w:pPr>
      <w:r>
        <w:t xml:space="preserve">Israel Jerusalem presents unique challenges and opportunities for educators. The region’s political, social, and economic dynamics require curricula that are not only academically rigorous but also socially conscious. I have a strong commitment to creating educational materials that address these realities while promoting critical thinking and empathy. For example, I have designed units on conflict resolution and peacebuilding that encourage students to explore historical narratives from multiple perspectives.</w:t>
      </w:r>
    </w:p>
    <w:p>
      <w:pPr>
        <w:pStyle w:val="BodyText"/>
      </w:pPr>
      <w:r>
        <w:t xml:space="preserve">Additionally, the Hebrew language and Jewish heritage play a central role in education in Israel. My ability to work within this framework—while respecting other cultural identities—ensures that curricula are both inclusive and respectful of local traditions. I have experience collaborating with Israeli educators to align content with the national curriculum while incorporating global best practices.</w:t>
      </w:r>
    </w:p>
    <w:bookmarkEnd w:id="22"/>
    <w:bookmarkStart w:id="23" w:name="why-i-am-a-strong-fit-for-this-role"/>
    <w:p>
      <w:pPr>
        <w:pStyle w:val="Heading2"/>
      </w:pPr>
      <w:r>
        <w:t xml:space="preserve">Why I Am a Strong Fit for This Role</w:t>
      </w:r>
    </w:p>
    <w:p>
      <w:pPr>
        <w:pStyle w:val="FirstParagraph"/>
      </w:pPr>
      <w:r>
        <w:t xml:space="preserve">What sets me apart as a Curriculum Developer is my dedication to continuous learning and adaptability. I stay updated on educational trends, research, and policy changes to ensure that the curricula I design are future-ready. My work in Israel Jerusalem would be guided by a commitment to excellence, innovation, and cultural responsiveness.</w:t>
      </w:r>
    </w:p>
    <w:p>
      <w:pPr>
        <w:pStyle w:val="BodyText"/>
      </w:pPr>
      <w:r>
        <w:t xml:space="preserve">I am particularly drawn to your organization’s mission of [mention specific mission or value from the job posting if available]. Whether it is fostering creativity, promoting STEM education, or addressing social-emotional learning, I am eager to contribute my skills and passion to support your goals. I am confident that my experience and vision align with the needs of your institution.</w:t>
      </w:r>
    </w:p>
    <w:bookmarkEnd w:id="23"/>
    <w:bookmarkStart w:id="24" w:name="conclusion"/>
    <w:p>
      <w:pPr>
        <w:pStyle w:val="Heading2"/>
      </w:pPr>
      <w:r>
        <w:t xml:space="preserve">Conclusion</w:t>
      </w:r>
    </w:p>
    <w:p>
      <w:pPr>
        <w:pStyle w:val="FirstParagraph"/>
      </w:pPr>
      <w:r>
        <w:t xml:space="preserve">In conclusion, I would be thrilled to bring my expertise as a Curriculum Developer to [Organization Name] in Israel Jerusalem. My background, skills, and commitment to education make me an ideal candidate for this role. I am enthusiastic about the opportunity to collaborate with your team and contribute to the development of curricula that inspire students and empower educators.</w:t>
      </w:r>
    </w:p>
    <w:p>
      <w:pPr>
        <w:pStyle w:val="BodyText"/>
      </w:pPr>
      <w:r>
        <w:t xml:space="preserve">Thank you for considering my application. I would welcome the chance to discuss how my qualifications align with your needs. Please feel free to contact me at [your phone number] or [your email address]. I look forward to the possibility of working together in this remarkable city.</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dc:language>en</dc:language>
  <cp:keywords/>
  <dcterms:created xsi:type="dcterms:W3CDTF">2026-07-15T07:46:24Z</dcterms:created>
  <dcterms:modified xsi:type="dcterms:W3CDTF">2026-07-15T07:46:24Z</dcterms:modified>
</cp:coreProperties>
</file>

<file path=docProps/custom.xml><?xml version="1.0" encoding="utf-8"?>
<Properties xmlns="http://schemas.openxmlformats.org/officeDocument/2006/custom-properties" xmlns:vt="http://schemas.openxmlformats.org/officeDocument/2006/docPropsVTypes"/>
</file>